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1" w:name="X2fd96ac725286fa03572c27393e133f49eb2622"/>
    <w:p>
      <w:pPr>
        <w:pStyle w:val="Heading1"/>
      </w:pPr>
      <w:r>
        <w:t xml:space="preserve">Internship Application Letter for Architect Position</w:t>
      </w:r>
    </w:p>
    <w:p>
      <w:pPr>
        <w:pStyle w:val="FirstParagraph"/>
      </w:pPr>
      <w:r>
        <w:t xml:space="preserve">[Your Name]</w:t>
      </w:r>
      <w:r>
        <w:br/>
      </w:r>
      <w:r>
        <w:t xml:space="preserve">[Your Address]</w:t>
      </w:r>
      <w:r>
        <w:br/>
      </w:r>
      <w:r>
        <w:t xml:space="preserve">Buenos Aires, Argentina</w:t>
      </w:r>
      <w:r>
        <w:br/>
      </w:r>
      <w:r>
        <w:t xml:space="preserve">Email: your.email@example.com</w:t>
      </w:r>
      <w:r>
        <w:br/>
      </w:r>
      <w:r>
        <w:t xml:space="preserve">Phone: +54 9 11 XXXX-XXXX</w:t>
      </w:r>
      <w:r>
        <w:br/>
      </w:r>
      <w:r>
        <w:t xml:space="preserve">Date: October 26, 2023</w:t>
      </w:r>
    </w:p>
    <w:p>
      <w:pPr>
        <w:pStyle w:val="BodyText"/>
      </w:pPr>
      <w:r>
        <w:t xml:space="preserve">Hiring Manager</w:t>
      </w:r>
      <w:r>
        <w:br/>
      </w:r>
      <w:r>
        <w:t xml:space="preserve">[Firm Name]</w:t>
      </w:r>
      <w:r>
        <w:br/>
      </w:r>
      <w:r>
        <w:t xml:space="preserve">[Firm Address]</w:t>
      </w:r>
      <w:r>
        <w:br/>
      </w:r>
      <w:r>
        <w:t xml:space="preserve">Buenos Aires, Argentina</w:t>
      </w:r>
    </w:p>
    <w:bookmarkStart w:id="20" w:name="Xcb91d021c873e136e3b8cc6a733adfa83303662"/>
    <w:p>
      <w:pPr>
        <w:pStyle w:val="Heading2"/>
      </w:pPr>
      <w:r>
        <w:t xml:space="preserve">Subject: Internship Application Letter for Architect Position at [Firm Name]</w:t>
      </w:r>
    </w:p>
    <w:p>
      <w:pPr>
        <w:pStyle w:val="FirstParagraph"/>
      </w:pPr>
      <w:r>
        <w:t xml:space="preserve">Dear Hiring Manager,</w:t>
      </w:r>
    </w:p>
    <w:p>
      <w:pPr>
        <w:pStyle w:val="BodyText"/>
      </w:pPr>
      <w:r>
        <w:t xml:space="preserve">It is with profound enthusiasm that I submit my application for the Architect Internship position at [Firm Name], as detailed in your recent recruitment posting. As an architecture student deeply passionate about the dynamic urban landscape of Argentina Buenos Aires, I am eager to contribute to your team's innovative projects while immersing myself in the rich architectural heritage that defines this extraordinary city. This Internship Application Letter serves as my formal expression of interest and dedication to becoming a professional Architect within Buenos Aires' vibrant design community.</w:t>
      </w:r>
    </w:p>
    <w:p>
      <w:pPr>
        <w:pStyle w:val="BodyText"/>
      </w:pPr>
      <w:r>
        <w:t xml:space="preserve">My academic journey at the Universidad Nacional de Buenos Aires (UBA) has prepared me not only with technical proficiency but also with a profound understanding of how architecture shapes cultural identity—particularly in Argentina Buenos Aires, where historic preservation meets contemporary innovation. Courses in "Urban Morphology of Latin American Cities" and "Sustainable Architecture in Tropical Climates" have equipped me to appreciate the delicate balance between Buenos Aires' neoclassical landmarks like the Palacio de Congresos and modern developments such as the recently completed Torre de los Ingleses. I have spent countless hours documenting architectural evolution across neighborhoods—from San Telmo's colonial charm to Puerto Madero's high-rises—recognizing that true Architect practice in Argentina Buenos Aires requires both historical sensitivity and forward-thinking vision.</w:t>
      </w:r>
    </w:p>
    <w:p>
      <w:pPr>
        <w:pStyle w:val="BodyText"/>
      </w:pPr>
      <w:r>
        <w:t xml:space="preserve">My practical experience aligns precisely with the demands of your internship program. During my summer fieldwork in La Boca, I assisted a local firm in documenting street art integration into public housing facades, a project that highlighted architecture's role in social cohesion—a core value I understand is central to [Firm Name]'s mission. Furthermore, my university-led research on adaptive reuse of 19th-century industrial buildings (like the historic La Plata railway workshops) directly connects to your firm's award-winning revitalization of the Galerías Pacífico. This project exemplifies how architecture in Argentina Buenos Aires can honor the past while serving contemporary needs, a philosophy I am eager to embrace under your guidance.</w:t>
      </w:r>
    </w:p>
    <w:p>
      <w:pPr>
        <w:pStyle w:val="BodyText"/>
      </w:pPr>
      <w:r>
        <w:t xml:space="preserve">What specifically draws me to [Firm Name] is your commitment to context-driven design. Your proposal for the Parque de los Niños extension—blending indigenous ecological knowledge with modern urban planning—resonates deeply with my belief that a true Architect must be a cultural translator in Argentina Buenos Aires. The firm's recognition at the 2022 Argentine Society of Architects Awards demonstrates not just technical excellence, but an understanding that architecture is never merely about structures; it is about people, history, and the soul of a city. I have closely followed your participation in the "Buenos Aires Metropolitano" initiative and would be honored to contribute to such transformative work.</w:t>
      </w:r>
    </w:p>
    <w:p>
      <w:pPr>
        <w:pStyle w:val="BodyText"/>
      </w:pPr>
      <w:r>
        <w:t xml:space="preserve">My technical toolkit includes advanced proficiency in AutoCAD 2023, Revit for BIM modeling, and Rhino for parametric design—skills I have applied to university projects like my thesis on seismic-resilient housing prototypes. I also possess professional-level Spanish (C1) and conversational Portuguese, essential for collaborating with regional partners across Argentina Buenos Aires' diverse communities. Beyond software, my volunteer work with "Arquitectura para Todos" taught me to communicate complex design concepts to non-technical audiences—a vital skill when engaging stakeholders in community-driven projects across Buenos Aires.</w:t>
      </w:r>
    </w:p>
    <w:p>
      <w:pPr>
        <w:pStyle w:val="BodyText"/>
      </w:pPr>
      <w:r>
        <w:t xml:space="preserve">Argentina Buenos Aires has always captivated me as a living architecture classroom. The way colonial facades interact with modernist interventions along Avenida de Mayo, or how the riverfront landscape informs sustainable urban planning in Barrancas del Medio—these are not just academic observations but personal inspirations. I am particularly motivated by the city's current architectural renaissance: the transformation of industrial zones like Dock Sud into mixed-use hubs, and initiatives like "Buenos Aires Design Week" that position our city as a global design leader. I want to be part of this evolution, learning from pioneers who understand that an Architect in Argentina Buenos Aires must navigate between tradition and innovation with respect for both.</w:t>
      </w:r>
    </w:p>
    <w:p>
      <w:pPr>
        <w:pStyle w:val="BodyText"/>
      </w:pPr>
      <w:r>
        <w:t xml:space="preserve">My internship goal is clear: to develop into a versatile Architect capable of addressing Buenos Aires' unique challenges—from heritage conservation amid rapid urbanization to creating inclusive public spaces. [Firm Name]'s emphasis on collaborative design thinking and ethical practice aligns perfectly with this aspiration. I am prepared to dedicate 30+ hours weekly, starting January 2024, and welcome the opportunity to learn from your team’s expertise in sustainable materials (such as your pioneering use of recycled urban rubble) and community-centered planning.</w:t>
      </w:r>
    </w:p>
    <w:p>
      <w:pPr>
        <w:pStyle w:val="BodyText"/>
      </w:pPr>
      <w:r>
        <w:t xml:space="preserve">I have attached my resume detailing additional projects including the "Casa de las Flores" competition entry for sustainable low-income housing—a project that received honorable mention at the 2023 National Architectural Students Symposium. I am also prepared to share digital portfolios of my CAD work, physical models, and site documentation from Buenos Aires neighborhoods upon request.</w:t>
      </w:r>
    </w:p>
    <w:p>
      <w:pPr>
        <w:pStyle w:val="BodyText"/>
      </w:pPr>
      <w:r>
        <w:t xml:space="preserve">Thank you for considering this Internship Application Letter. I would be honored to discuss how my background in architectural theory, practical skills in Buenos Aires' urban context, and passion for Argentina's built environment can benefit [Firm Name]. I look forward to the possibility of contributing to your studio’s legacy while growing under the mentorship of professionals who embody what it means to be an Architect in our remarkable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Buenos Aires, Argentina</dc:title>
  <dc:creator/>
  <dc:language>en</dc:language>
  <cp:keywords/>
  <dcterms:created xsi:type="dcterms:W3CDTF">2026-07-20T13:24:50Z</dcterms:created>
  <dcterms:modified xsi:type="dcterms:W3CDTF">2026-07-20T13:24:50Z</dcterms:modified>
</cp:coreProperties>
</file>

<file path=docProps/custom.xml><?xml version="1.0" encoding="utf-8"?>
<Properties xmlns="http://schemas.openxmlformats.org/officeDocument/2006/custom-properties" xmlns:vt="http://schemas.openxmlformats.org/officeDocument/2006/docPropsVTypes"/>
</file>